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ознакомиться с шифрами простой замены, а также реализовать шифр Цезаря и шифр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</w:t>
      </w:r>
      <w:r>
        <w:t xml:space="preserve"> </w:t>
      </w:r>
      <w:r>
        <w:t xml:space="preserve">k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полководц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ифрование с использованием ключа</w:t>
      </w:r>
      <w:r>
        <w:t xml:space="preserve"> </w:t>
      </w:r>
      <w:r>
        <w:t xml:space="preserve">k</w:t>
      </w:r>
      <w:r>
        <w:t xml:space="preserve"> </w:t>
      </w:r>
      <w:r>
        <w:t xml:space="preserve">= 3. Буква «A» «сдвигается» на три буквы вперёд и становится буквой «D», буква «Z», перемещённая на три буквы вперёд, становится буквой «B», и так далее.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 Атбаш — простой шифр подстановки для алфавитного письма. Правило шифрования состоит в замене i-й буквы алфавита буквой с номером</w:t>
      </w:r>
      <w:r>
        <w:t xml:space="preserve"> </w:t>
      </w:r>
      <w:r>
        <w:t xml:space="preserve">n - i + 1</w:t>
      </w:r>
      <w:r>
        <w:t xml:space="preserve">, где</w:t>
      </w:r>
      <w:r>
        <w:t xml:space="preserve"> </w:t>
      </w:r>
      <w:r>
        <w:t xml:space="preserve">n</w:t>
      </w:r>
      <w:r>
        <w:t xml:space="preserve"> </w:t>
      </w:r>
      <w:r>
        <w:t xml:space="preserve">— число букв в алфавите.</w:t>
      </w:r>
    </w:p>
    <w:p>
      <w:pPr>
        <w:pStyle w:val="BodyText"/>
      </w:pPr>
      <w:r>
        <w:t xml:space="preserve">Впервые встречается в древнееврейском тексте Библии / Танаха.</w:t>
      </w:r>
    </w:p>
    <w:p>
      <w:pPr>
        <w:pStyle w:val="BodyText"/>
      </w:pPr>
      <w:r>
        <w:t xml:space="preserve">Таким образом, латинский алфавит с пробелом будет сопоставляться следующим образом: букве «A» соответствует « », буква «B» соответствует букве «Z», буква «Z» соответствует букве «B», и « » соответствует «A».</w:t>
      </w:r>
    </w:p>
    <w:bookmarkEnd w:id="23"/>
    <w:bookmarkEnd w:id="24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шифр-цезаря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В рамках данной лабораторной работы я реализовал шифрование шифром Цезаря на языке Java для латинского алфавита без учета пробела в алфавите. Ниже приведен код с подробными комментариями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sa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одготовливаем сообщени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s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g the cesar code on real exampl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Кодируем сообщение с k = 3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esarEncodedTes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Выводим зашифрованное сообщение для проверки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coded 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esarEncodedTest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Расшифровываем сообщени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odedTes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sarEncodedTest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роверяем, что расшифрованное сообщение соответствует ожиданиям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oded 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codedTest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lement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Шифрование сообщения шифром Цезаря с произвольным сдвигом off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роверяем, что сдвиг не выходит за пределы алфавит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Если сдвиг не попадает в рамки алфавита, возвращаем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сообщение об ошибк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ld not encode your message. Please check offset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В цикле шифруем сообщение с помощью сдвига по таблице ASCI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ac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Пробелы не шифруютс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SCII код буквы - ASCII код 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iginalAlphabe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Находим смещение в зависимости от offset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Alphabe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inalAlphabetPosit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Достаем символ ASCII, прибавляя смещение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ewCharac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Alphabet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Записываем в результат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Charac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Расшифровываем сообщения, зашифрованное шифром Цезаря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с заранее известным off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cod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Сдвигаем так, чтобы алфавит оказался в начальном положени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od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ы выполнения программы на иллюстрации (рис. ??).</w:t>
      </w:r>
    </w:p>
    <w:p>
      <w:pPr>
        <w:pStyle w:val="CaptionedFigure"/>
      </w:pPr>
      <w:r>
        <w:drawing>
          <wp:inline>
            <wp:extent cx="3733800" cy="879249"/>
            <wp:effectExtent b="0" l="0" r="0" t="0"/>
            <wp:docPr descr="Шифрование шифром Цезаря" title="fig:" id="26" name="Picture"/>
            <a:graphic>
              <a:graphicData uri="http://schemas.openxmlformats.org/drawingml/2006/picture">
                <pic:pic>
                  <pic:nvPicPr>
                    <pic:cNvPr descr="image/cesa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шифром Цезаря</w:t>
      </w:r>
    </w:p>
    <w:bookmarkEnd w:id="28"/>
    <w:bookmarkStart w:id="32" w:name="шифр-атбаш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В рамках данной лабораторной работы я реализовал шифрование шифром Атбаш на языке Java для латинского алфавита с пробелом в алфавите. Ниже приведен код с подробными комментариями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ashM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tbas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одготовливаем сообщени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s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g the atbash code on real exampl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Кодируем сообщени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tbashEncodedTes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Выводим зашифрованное сообщение для проверки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coded 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tbashEncodedTest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Расшифровываем сообщени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codedTes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bashEncodedTest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роверяем, что расшифрованное сообщение соответствует ожиданиям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oded 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codedTest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lement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Таблица соответствия латинского алфавита с пробелом с шифром Атба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TBASH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{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Шифрование и расшифрование сообщения шифром Атбаш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В цикле находим соответствующий символ в таблице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и записываем в результат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et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haract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BASH_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tter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Результаты выполнения программы на иллюстрации (рис. ??).</w:t>
      </w:r>
    </w:p>
    <w:p>
      <w:pPr>
        <w:pStyle w:val="CaptionedFigure"/>
      </w:pPr>
      <w:r>
        <w:drawing>
          <wp:inline>
            <wp:extent cx="3733800" cy="917419"/>
            <wp:effectExtent b="0" l="0" r="0" t="0"/>
            <wp:docPr descr="Шифрование шифром Атбаш" title="fig:" id="30" name="Picture"/>
            <a:graphic>
              <a:graphicData uri="http://schemas.openxmlformats.org/drawingml/2006/picture">
                <pic:pic>
                  <pic:nvPicPr>
                    <pic:cNvPr descr="image/atbash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шифром Атбаш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познакомился с шифрами простой замены, такими как шифр Цезаря и шифр Атбаш. Также реализовал оба шифра на языке Java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Математические основы защиты информации и информационной безопасности</dc:title>
  <dc:creator>Никита Андреевич Топонен</dc:creator>
  <dc:language>ru-RU</dc:language>
  <cp:keywords/>
  <dcterms:created xsi:type="dcterms:W3CDTF">2023-09-17T17:17:00Z</dcterms:created>
  <dcterms:modified xsi:type="dcterms:W3CDTF">2023-09-17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. Шифры простой замен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